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8C9458A" w14:textId="5FA3BFB0" w:rsidR="000A3A57" w:rsidRDefault="008A7663" w:rsidP="00576CF2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8A766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DESIGNER ROOM TEMPERATURE </w:t>
      </w:r>
      <w:r w:rsidR="00837E5F">
        <w:rPr>
          <w:rFonts w:ascii="Calibri" w:eastAsia="Calibri" w:hAnsi="Calibri" w:cs="Calibri"/>
          <w:color w:val="017564"/>
          <w:w w:val="105"/>
          <w:sz w:val="28"/>
          <w:lang w:val="en-US"/>
        </w:rPr>
        <w:t>TRANSMITTER</w:t>
      </w:r>
    </w:p>
    <w:p w14:paraId="6A714E0C" w14:textId="520E15EB" w:rsidR="00391455" w:rsidRPr="000230EC" w:rsidRDefault="001D5704" w:rsidP="00576CF2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8A7663">
        <w:rPr>
          <w:rFonts w:ascii="Calibri" w:eastAsia="Calibri" w:hAnsi="Calibri" w:cs="Calibri"/>
          <w:color w:val="7E7E7E"/>
          <w:lang w:val="en-US"/>
        </w:rPr>
        <w:t>E</w:t>
      </w:r>
      <w:r w:rsidR="0069106C">
        <w:rPr>
          <w:rFonts w:ascii="Calibri" w:eastAsia="Calibri" w:hAnsi="Calibri" w:cs="Calibri"/>
          <w:color w:val="7E7E7E"/>
          <w:lang w:val="en-US"/>
        </w:rPr>
        <w:t>5</w:t>
      </w:r>
      <w:r w:rsidR="008A7663">
        <w:rPr>
          <w:rFonts w:ascii="Calibri" w:eastAsia="Calibri" w:hAnsi="Calibri" w:cs="Calibri"/>
          <w:color w:val="7E7E7E"/>
          <w:lang w:val="en-US"/>
        </w:rPr>
        <w:t>00A</w:t>
      </w:r>
      <w:r w:rsidR="00156D8C">
        <w:rPr>
          <w:rFonts w:ascii="Calibri" w:eastAsia="Calibri" w:hAnsi="Calibri" w:cs="Calibri"/>
          <w:color w:val="7E7E7E"/>
          <w:lang w:val="en-US"/>
        </w:rPr>
        <w:t>S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 xml:space="preserve"> 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6480B12F" w14:textId="564700AD" w:rsidR="0069106C" w:rsidRDefault="00156D8C" w:rsidP="00156D8C">
      <w:pPr>
        <w:pStyle w:val="BodyText"/>
        <w:autoSpaceDE w:val="0"/>
        <w:autoSpaceDN w:val="0"/>
        <w:spacing w:line="200" w:lineRule="exact"/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</w:pPr>
      <w:r w:rsidRPr="00156D8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TE500AS series is a low profile, single gang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56D8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tainless steel plate that incorporates a precisio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56D8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latinum RTD and a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</w:t>
      </w:r>
      <w:r w:rsidRPr="00156D8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ansmitter that provides a high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56D8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ccuracy signal with excellent long-term stability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56D8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low hysteresis and fast </w:t>
      </w:r>
      <w:r w:rsidRPr="00156D8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esponse</w:t>
      </w:r>
      <w:r w:rsidRPr="00156D8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for measurement of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56D8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oom temperatures.</w:t>
      </w:r>
    </w:p>
    <w:p w14:paraId="0F5E9CF7" w14:textId="4EAA0960" w:rsidR="00AE3CA4" w:rsidRDefault="00391455" w:rsidP="008A7663">
      <w:pPr>
        <w:pStyle w:val="BodyText"/>
        <w:widowControl w:val="0"/>
        <w:autoSpaceDE w:val="0"/>
        <w:autoSpaceDN w:val="0"/>
        <w:spacing w:before="159" w:after="0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2D374D64" w14:textId="77777777" w:rsidR="008A7663" w:rsidRDefault="001D5704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8A7663">
        <w:rPr>
          <w:color w:val="7F7F7F" w:themeColor="text1" w:themeTint="80"/>
        </w:rPr>
        <w:t>Precision Thermistor sending element</w:t>
      </w:r>
    </w:p>
    <w:p w14:paraId="13E691E5" w14:textId="77777777" w:rsidR="00735020" w:rsidRDefault="008A7663" w:rsidP="005538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Mountable directly to a single gang electrical box or directly to a wall</w:t>
      </w:r>
    </w:p>
    <w:p w14:paraId="1E10E765" w14:textId="0989D51A" w:rsidR="00735020" w:rsidRDefault="008A7663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Insulating foam providing a thermal barrier from wall temperature</w:t>
      </w:r>
      <w:r w:rsidR="00735020">
        <w:rPr>
          <w:color w:val="7F7F7F" w:themeColor="text1" w:themeTint="80"/>
        </w:rPr>
        <w:t>s</w:t>
      </w:r>
    </w:p>
    <w:p w14:paraId="3C0C1C3C" w14:textId="77777777" w:rsidR="00735020" w:rsidRDefault="00735020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Two (</w:t>
      </w:r>
      <w:r w:rsidR="008A7663" w:rsidRPr="00735020">
        <w:rPr>
          <w:color w:val="7F7F7F" w:themeColor="text1" w:themeTint="80"/>
        </w:rPr>
        <w:t>2</w:t>
      </w:r>
      <w:r w:rsidRPr="00735020">
        <w:rPr>
          <w:color w:val="7F7F7F" w:themeColor="text1" w:themeTint="80"/>
        </w:rPr>
        <w:t>)</w:t>
      </w:r>
      <w:r w:rsidR="008A7663" w:rsidRPr="00735020">
        <w:rPr>
          <w:color w:val="7F7F7F" w:themeColor="text1" w:themeTint="80"/>
        </w:rPr>
        <w:t xml:space="preserve"> wire or </w:t>
      </w:r>
      <w:r w:rsidRPr="00735020">
        <w:rPr>
          <w:color w:val="7F7F7F" w:themeColor="text1" w:themeTint="80"/>
        </w:rPr>
        <w:t>Three (</w:t>
      </w:r>
      <w:r w:rsidR="008A7663" w:rsidRPr="00735020">
        <w:rPr>
          <w:color w:val="7F7F7F" w:themeColor="text1" w:themeTint="80"/>
        </w:rPr>
        <w:t>3</w:t>
      </w:r>
      <w:r w:rsidRPr="00735020">
        <w:rPr>
          <w:color w:val="7F7F7F" w:themeColor="text1" w:themeTint="80"/>
        </w:rPr>
        <w:t>)</w:t>
      </w:r>
      <w:r w:rsidR="008A7663" w:rsidRPr="00735020">
        <w:rPr>
          <w:color w:val="7F7F7F" w:themeColor="text1" w:themeTint="80"/>
        </w:rPr>
        <w:t xml:space="preserve"> </w:t>
      </w:r>
      <w:bookmarkStart w:id="0" w:name="_GoBack"/>
      <w:bookmarkEnd w:id="0"/>
      <w:r w:rsidR="008A7663" w:rsidRPr="00735020">
        <w:rPr>
          <w:color w:val="7F7F7F" w:themeColor="text1" w:themeTint="80"/>
        </w:rPr>
        <w:t>wire pigtail</w:t>
      </w:r>
      <w:r>
        <w:rPr>
          <w:color w:val="7F7F7F" w:themeColor="text1" w:themeTint="80"/>
        </w:rPr>
        <w:t xml:space="preserve"> </w:t>
      </w:r>
      <w:r w:rsidR="008A7663" w:rsidRPr="00735020">
        <w:rPr>
          <w:color w:val="7F7F7F" w:themeColor="text1" w:themeTint="80"/>
        </w:rPr>
        <w:t xml:space="preserve">for connection to the Building </w:t>
      </w:r>
      <w:r w:rsidRPr="00735020">
        <w:rPr>
          <w:color w:val="7F7F7F" w:themeColor="text1" w:themeTint="80"/>
        </w:rPr>
        <w:t>Automation</w:t>
      </w:r>
      <w:r>
        <w:rPr>
          <w:color w:val="7F7F7F" w:themeColor="text1" w:themeTint="80"/>
        </w:rPr>
        <w:t xml:space="preserve"> System</w:t>
      </w:r>
    </w:p>
    <w:p w14:paraId="48612390" w14:textId="7CF1C2F0" w:rsidR="001D5704" w:rsidRDefault="00735020" w:rsidP="000C6F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01048">
        <w:rPr>
          <w:color w:val="7F7F7F" w:themeColor="text1" w:themeTint="80"/>
        </w:rPr>
        <w:t>M</w:t>
      </w:r>
      <w:r w:rsidR="008A7663" w:rsidRPr="00701048">
        <w:rPr>
          <w:color w:val="7F7F7F" w:themeColor="text1" w:themeTint="80"/>
        </w:rPr>
        <w:t>odels with options such as setpoint</w:t>
      </w:r>
      <w:r w:rsidRPr="00701048">
        <w:rPr>
          <w:color w:val="7F7F7F" w:themeColor="text1" w:themeTint="80"/>
        </w:rPr>
        <w:t xml:space="preserve"> </w:t>
      </w:r>
      <w:r w:rsidR="008A7663" w:rsidRPr="00701048">
        <w:rPr>
          <w:color w:val="7F7F7F" w:themeColor="text1" w:themeTint="80"/>
        </w:rPr>
        <w:t>adjustment and manual override</w:t>
      </w:r>
      <w:r w:rsidRPr="00701048">
        <w:rPr>
          <w:color w:val="7F7F7F" w:themeColor="text1" w:themeTint="80"/>
        </w:rPr>
        <w:t xml:space="preserve"> is complete with </w:t>
      </w:r>
      <w:r w:rsidR="008A7663" w:rsidRPr="00701048">
        <w:rPr>
          <w:color w:val="7F7F7F" w:themeColor="text1" w:themeTint="80"/>
        </w:rPr>
        <w:t>a terminal block</w:t>
      </w:r>
      <w:r w:rsidR="00701048">
        <w:rPr>
          <w:color w:val="7F7F7F" w:themeColor="text1" w:themeTint="80"/>
        </w:rPr>
        <w:t xml:space="preserve"> c</w:t>
      </w:r>
      <w:r w:rsidR="008A7663" w:rsidRPr="00701048">
        <w:rPr>
          <w:color w:val="7F7F7F" w:themeColor="text1" w:themeTint="80"/>
        </w:rPr>
        <w:t>onnection</w:t>
      </w:r>
      <w:r w:rsidRPr="00701048">
        <w:rPr>
          <w:color w:val="7F7F7F" w:themeColor="text1" w:themeTint="80"/>
        </w:rPr>
        <w:t xml:space="preserve"> </w:t>
      </w:r>
    </w:p>
    <w:p w14:paraId="61D0718A" w14:textId="48A4AF81" w:rsidR="00156D8C" w:rsidRPr="0006380C" w:rsidRDefault="00156D8C" w:rsidP="000C6F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Custom branding available </w:t>
      </w: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C932B2" w14:paraId="6FB9A217" w14:textId="77777777" w:rsidTr="00B56805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007565"/>
          </w:tcPr>
          <w:p w14:paraId="226A4976" w14:textId="77777777" w:rsidR="00C932B2" w:rsidRPr="00B56805" w:rsidRDefault="00C932B2" w:rsidP="00C932B2">
            <w:pPr>
              <w:pStyle w:val="TableParagraph"/>
              <w:spacing w:line="248" w:lineRule="exact"/>
              <w:rPr>
                <w:color w:val="FFFFFF" w:themeColor="background1"/>
              </w:rPr>
            </w:pPr>
            <w:r w:rsidRPr="00B56805">
              <w:rPr>
                <w:color w:val="FFFFFF" w:themeColor="background1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007565"/>
          </w:tcPr>
          <w:p w14:paraId="6290FFFE" w14:textId="77777777" w:rsidR="00C932B2" w:rsidRPr="00B56805" w:rsidRDefault="00C932B2" w:rsidP="00C932B2">
            <w:pPr>
              <w:pStyle w:val="TableParagraph"/>
              <w:spacing w:line="248" w:lineRule="exact"/>
              <w:ind w:left="108"/>
              <w:rPr>
                <w:color w:val="FFFFFF" w:themeColor="background1"/>
              </w:rPr>
            </w:pPr>
            <w:r w:rsidRPr="00B56805">
              <w:rPr>
                <w:color w:val="FFFFFF" w:themeColor="background1"/>
              </w:rPr>
              <w:t>ENGINEERING SPEC</w:t>
            </w:r>
          </w:p>
        </w:tc>
      </w:tr>
      <w:tr w:rsidR="00C932B2" w14:paraId="73F82364" w14:textId="77777777" w:rsidTr="00C932B2">
        <w:trPr>
          <w:trHeight w:val="172"/>
        </w:trPr>
        <w:tc>
          <w:tcPr>
            <w:tcW w:w="4261" w:type="dxa"/>
            <w:shd w:val="clear" w:color="auto" w:fill="E7E6E6"/>
          </w:tcPr>
          <w:p w14:paraId="3941BB5E" w14:textId="77777777" w:rsidR="00C932B2" w:rsidRPr="003D238A" w:rsidRDefault="00C932B2" w:rsidP="00C932B2">
            <w:pPr>
              <w:pStyle w:val="TableParagraph"/>
              <w:spacing w:line="248" w:lineRule="exact"/>
            </w:pPr>
            <w:r w:rsidRPr="003D238A">
              <w:t>OPERATING ENVIRONMENT</w:t>
            </w:r>
          </w:p>
        </w:tc>
        <w:tc>
          <w:tcPr>
            <w:tcW w:w="6529" w:type="dxa"/>
            <w:shd w:val="clear" w:color="auto" w:fill="E7E6E6"/>
          </w:tcPr>
          <w:p w14:paraId="29BDDDF1" w14:textId="78FEDBC8" w:rsidR="00C932B2" w:rsidRPr="00EE62AF" w:rsidRDefault="00837E5F" w:rsidP="00C932B2">
            <w:pPr>
              <w:pStyle w:val="TableParagraph"/>
              <w:ind w:left="0"/>
              <w:rPr>
                <w:rFonts w:ascii="Times New Roman"/>
              </w:rPr>
            </w:pPr>
            <w:r w:rsidRPr="00837E5F">
              <w:rPr>
                <w:rFonts w:ascii="Times New Roman"/>
              </w:rPr>
              <w:t>0 to 70</w:t>
            </w:r>
            <w:r w:rsidRPr="00837E5F">
              <w:rPr>
                <w:rFonts w:ascii="Times New Roman"/>
              </w:rPr>
              <w:t>°</w:t>
            </w:r>
            <w:r w:rsidRPr="00837E5F">
              <w:rPr>
                <w:rFonts w:ascii="Times New Roman"/>
              </w:rPr>
              <w:t>C (32 to 158</w:t>
            </w:r>
            <w:r w:rsidRPr="00837E5F">
              <w:rPr>
                <w:rFonts w:ascii="Times New Roman"/>
              </w:rPr>
              <w:t>°</w:t>
            </w:r>
            <w:r w:rsidRPr="00837E5F">
              <w:rPr>
                <w:rFonts w:ascii="Times New Roman"/>
              </w:rPr>
              <w:t>F), 0 to 95 %RH non-condensing</w:t>
            </w:r>
          </w:p>
        </w:tc>
      </w:tr>
      <w:tr w:rsidR="00C932B2" w14:paraId="52663EF4" w14:textId="77777777" w:rsidTr="00C932B2">
        <w:trPr>
          <w:trHeight w:val="268"/>
        </w:trPr>
        <w:tc>
          <w:tcPr>
            <w:tcW w:w="4261" w:type="dxa"/>
          </w:tcPr>
          <w:p w14:paraId="1172A00D" w14:textId="77777777" w:rsidR="00C932B2" w:rsidRPr="003D238A" w:rsidRDefault="00C932B2" w:rsidP="00C932B2">
            <w:pPr>
              <w:pStyle w:val="TableParagraph"/>
              <w:spacing w:line="248" w:lineRule="exact"/>
            </w:pPr>
            <w:r w:rsidRPr="003D238A">
              <w:t>TEMPERATURE SENSOR</w:t>
            </w:r>
          </w:p>
        </w:tc>
        <w:tc>
          <w:tcPr>
            <w:tcW w:w="6529" w:type="dxa"/>
          </w:tcPr>
          <w:p w14:paraId="7572DBC6" w14:textId="2D8C1171" w:rsidR="00C932B2" w:rsidRPr="00EE62AF" w:rsidRDefault="00393331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1000 Ω Platinum RTD, IEC 751, 385 Alpha, thin film</w:t>
            </w:r>
          </w:p>
        </w:tc>
      </w:tr>
      <w:tr w:rsidR="00C932B2" w14:paraId="2A25C163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789F294" w14:textId="77777777" w:rsidR="00C932B2" w:rsidRPr="003D238A" w:rsidRDefault="00C932B2" w:rsidP="00C932B2">
            <w:pPr>
              <w:pStyle w:val="TableParagraph"/>
              <w:spacing w:line="248" w:lineRule="exact"/>
            </w:pPr>
            <w:r w:rsidRPr="003D238A">
              <w:t>SENSOR ACCURACY</w:t>
            </w:r>
          </w:p>
        </w:tc>
        <w:tc>
          <w:tcPr>
            <w:tcW w:w="6529" w:type="dxa"/>
            <w:shd w:val="clear" w:color="auto" w:fill="E7E6E6" w:themeFill="background2"/>
          </w:tcPr>
          <w:p w14:paraId="422BECBC" w14:textId="5B5C873A" w:rsidR="00C932B2" w:rsidRDefault="00393331" w:rsidP="00C932B2">
            <w:pPr>
              <w:pStyle w:val="TableParagraph"/>
              <w:ind w:left="0"/>
            </w:pPr>
            <w:r>
              <w:t>±0.3°C (±0.54°F) @ 0°C (32°F)</w:t>
            </w:r>
          </w:p>
        </w:tc>
      </w:tr>
      <w:tr w:rsidR="00C932B2" w14:paraId="2E733C42" w14:textId="77777777" w:rsidTr="00C932B2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0578CBAF" w14:textId="0CD1B04E" w:rsidR="00C932B2" w:rsidRPr="003D238A" w:rsidRDefault="00393331" w:rsidP="00C932B2">
            <w:pPr>
              <w:pStyle w:val="TableParagraph"/>
              <w:spacing w:line="248" w:lineRule="exact"/>
            </w:pPr>
            <w:r w:rsidRPr="003D238A">
              <w:t>SIGNAL OUTPUT</w:t>
            </w:r>
          </w:p>
        </w:tc>
        <w:tc>
          <w:tcPr>
            <w:tcW w:w="6529" w:type="dxa"/>
            <w:shd w:val="clear" w:color="auto" w:fill="FFFFFF" w:themeFill="background1"/>
          </w:tcPr>
          <w:p w14:paraId="062AAE74" w14:textId="5DA980BF" w:rsidR="00C932B2" w:rsidRPr="00EE62AF" w:rsidRDefault="00393331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4-20 mA current loop, 0-5 Vdc, or 0-10 Vdc (factory configured)</w:t>
            </w:r>
          </w:p>
        </w:tc>
      </w:tr>
      <w:tr w:rsidR="00C932B2" w14:paraId="689EEC1E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15DB7896" w14:textId="48B460DC" w:rsidR="00C932B2" w:rsidRPr="003D238A" w:rsidRDefault="00393331" w:rsidP="00C932B2">
            <w:pPr>
              <w:pStyle w:val="TableParagraph"/>
              <w:spacing w:line="248" w:lineRule="exact"/>
            </w:pPr>
            <w:r w:rsidRPr="003D238A">
              <w:t>TRANSMITTER ACCURACY</w:t>
            </w:r>
          </w:p>
        </w:tc>
        <w:tc>
          <w:tcPr>
            <w:tcW w:w="6529" w:type="dxa"/>
            <w:shd w:val="clear" w:color="auto" w:fill="E7E6E6" w:themeFill="background2"/>
          </w:tcPr>
          <w:p w14:paraId="1FADC658" w14:textId="1B008BCC" w:rsidR="00C932B2" w:rsidRPr="00EE62AF" w:rsidRDefault="00393331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±0.1% of span, including linearity</w:t>
            </w:r>
          </w:p>
        </w:tc>
      </w:tr>
      <w:tr w:rsidR="00393331" w14:paraId="09967336" w14:textId="77777777" w:rsidTr="00393331">
        <w:trPr>
          <w:trHeight w:val="268"/>
        </w:trPr>
        <w:tc>
          <w:tcPr>
            <w:tcW w:w="4261" w:type="dxa"/>
            <w:shd w:val="clear" w:color="auto" w:fill="auto"/>
          </w:tcPr>
          <w:p w14:paraId="681D3CF9" w14:textId="12312887" w:rsidR="00393331" w:rsidRPr="003D238A" w:rsidRDefault="00393331" w:rsidP="00393331">
            <w:pPr>
              <w:pStyle w:val="TableParagraph"/>
              <w:spacing w:line="248" w:lineRule="exact"/>
            </w:pPr>
            <w:r w:rsidRPr="003D238A">
              <w:t>4-20 mA LOOP POWER SUPPLY</w:t>
            </w:r>
          </w:p>
        </w:tc>
        <w:tc>
          <w:tcPr>
            <w:tcW w:w="6529" w:type="dxa"/>
            <w:shd w:val="clear" w:color="auto" w:fill="auto"/>
          </w:tcPr>
          <w:p w14:paraId="44B908E1" w14:textId="02EC8881" w:rsidR="00393331" w:rsidRDefault="00393331" w:rsidP="00393331">
            <w:pPr>
              <w:pStyle w:val="TableParagraph"/>
              <w:ind w:left="0"/>
            </w:pPr>
            <w:r>
              <w:t>15-35 Vdc or 22-32 Vac</w:t>
            </w:r>
          </w:p>
        </w:tc>
      </w:tr>
      <w:tr w:rsidR="00393331" w14:paraId="02D5A33D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0AE99517" w14:textId="3E228ACE" w:rsidR="00393331" w:rsidRPr="003D238A" w:rsidRDefault="00393331" w:rsidP="00C932B2">
            <w:pPr>
              <w:pStyle w:val="TableParagraph"/>
              <w:spacing w:line="248" w:lineRule="exact"/>
            </w:pPr>
            <w:r w:rsidRPr="003D238A">
              <w:t>MINIMUM CURRENT LOOP</w:t>
            </w:r>
          </w:p>
        </w:tc>
        <w:tc>
          <w:tcPr>
            <w:tcW w:w="6529" w:type="dxa"/>
            <w:shd w:val="clear" w:color="auto" w:fill="E7E6E6" w:themeFill="background2"/>
          </w:tcPr>
          <w:p w14:paraId="3E0938D2" w14:textId="2FFE9BB8" w:rsidR="00393331" w:rsidRDefault="00393331" w:rsidP="00C932B2">
            <w:pPr>
              <w:pStyle w:val="TableParagraph"/>
              <w:ind w:left="0"/>
            </w:pPr>
            <w:r w:rsidRPr="00393331">
              <w:t>2 mA nominal (occurs with shorted sensor)</w:t>
            </w:r>
          </w:p>
        </w:tc>
      </w:tr>
      <w:tr w:rsidR="00393331" w14:paraId="6119B1BF" w14:textId="77777777" w:rsidTr="00393331">
        <w:trPr>
          <w:trHeight w:val="268"/>
        </w:trPr>
        <w:tc>
          <w:tcPr>
            <w:tcW w:w="4261" w:type="dxa"/>
            <w:shd w:val="clear" w:color="auto" w:fill="auto"/>
          </w:tcPr>
          <w:p w14:paraId="26C27565" w14:textId="14ECD6AA" w:rsidR="00393331" w:rsidRPr="003D238A" w:rsidRDefault="00393331" w:rsidP="00C932B2">
            <w:pPr>
              <w:pStyle w:val="TableParagraph"/>
              <w:spacing w:line="248" w:lineRule="exact"/>
            </w:pPr>
            <w:r w:rsidRPr="003D238A">
              <w:t>MAXIMUM LOOP CURRENT</w:t>
            </w:r>
          </w:p>
        </w:tc>
        <w:tc>
          <w:tcPr>
            <w:tcW w:w="6529" w:type="dxa"/>
            <w:shd w:val="clear" w:color="auto" w:fill="auto"/>
          </w:tcPr>
          <w:p w14:paraId="0D1E5E70" w14:textId="52F6A3D0" w:rsidR="00393331" w:rsidRDefault="00393331" w:rsidP="00C932B2">
            <w:pPr>
              <w:pStyle w:val="TableParagraph"/>
              <w:ind w:left="0"/>
            </w:pPr>
            <w:r>
              <w:t>22.5 mA nominal (occurs with open sensor)</w:t>
            </w:r>
          </w:p>
        </w:tc>
      </w:tr>
      <w:tr w:rsidR="00393331" w14:paraId="65864272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54DEEC22" w14:textId="7E3F31AE" w:rsidR="00393331" w:rsidRPr="003D238A" w:rsidRDefault="00393331" w:rsidP="00C932B2">
            <w:pPr>
              <w:pStyle w:val="TableParagraph"/>
              <w:spacing w:line="248" w:lineRule="exact"/>
            </w:pPr>
            <w:r w:rsidRPr="003D238A">
              <w:t>0-5 VDC POWER SUPPLY</w:t>
            </w:r>
          </w:p>
        </w:tc>
        <w:tc>
          <w:tcPr>
            <w:tcW w:w="6529" w:type="dxa"/>
            <w:shd w:val="clear" w:color="auto" w:fill="E7E6E6" w:themeFill="background2"/>
          </w:tcPr>
          <w:p w14:paraId="0715AC79" w14:textId="4BDB886E" w:rsidR="00393331" w:rsidRDefault="00393331" w:rsidP="00C932B2">
            <w:pPr>
              <w:pStyle w:val="TableParagraph"/>
              <w:ind w:left="0"/>
            </w:pPr>
            <w:r>
              <w:t>10-35 Vdc or 10-32 Vac</w:t>
            </w:r>
          </w:p>
        </w:tc>
      </w:tr>
      <w:tr w:rsidR="00393331" w14:paraId="7710977A" w14:textId="77777777" w:rsidTr="00393331">
        <w:trPr>
          <w:trHeight w:val="268"/>
        </w:trPr>
        <w:tc>
          <w:tcPr>
            <w:tcW w:w="4261" w:type="dxa"/>
            <w:shd w:val="clear" w:color="auto" w:fill="auto"/>
          </w:tcPr>
          <w:p w14:paraId="0049E238" w14:textId="26F0A915" w:rsidR="00393331" w:rsidRPr="003D238A" w:rsidRDefault="00393331" w:rsidP="00C932B2">
            <w:pPr>
              <w:pStyle w:val="TableParagraph"/>
              <w:spacing w:line="248" w:lineRule="exact"/>
            </w:pPr>
            <w:r w:rsidRPr="003D238A">
              <w:t>0-10 VDC POWER SUPPLY</w:t>
            </w:r>
          </w:p>
        </w:tc>
        <w:tc>
          <w:tcPr>
            <w:tcW w:w="6529" w:type="dxa"/>
            <w:shd w:val="clear" w:color="auto" w:fill="auto"/>
          </w:tcPr>
          <w:p w14:paraId="2D783185" w14:textId="3379272D" w:rsidR="00393331" w:rsidRDefault="00393331" w:rsidP="00C932B2">
            <w:pPr>
              <w:pStyle w:val="TableParagraph"/>
              <w:ind w:left="0"/>
            </w:pPr>
            <w:r>
              <w:t>15-35 Vdc or 15-32 Vac</w:t>
            </w:r>
          </w:p>
        </w:tc>
      </w:tr>
      <w:tr w:rsidR="00393331" w14:paraId="71B5E126" w14:textId="77777777" w:rsidTr="00393331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992FFA1" w14:textId="1DEB4231" w:rsidR="00393331" w:rsidRPr="003D238A" w:rsidRDefault="00393331" w:rsidP="00C932B2">
            <w:pPr>
              <w:pStyle w:val="TableParagraph"/>
              <w:spacing w:line="248" w:lineRule="exact"/>
            </w:pPr>
            <w:r w:rsidRPr="003D238A">
              <w:t>MAXIMUM CURRENT (VOLTAGE)</w:t>
            </w:r>
          </w:p>
        </w:tc>
        <w:tc>
          <w:tcPr>
            <w:tcW w:w="6529" w:type="dxa"/>
            <w:shd w:val="clear" w:color="auto" w:fill="E7E6E6" w:themeFill="background2"/>
          </w:tcPr>
          <w:p w14:paraId="5765A69E" w14:textId="32F7A121" w:rsidR="00393331" w:rsidRDefault="00393331" w:rsidP="00C932B2">
            <w:pPr>
              <w:pStyle w:val="TableParagraph"/>
              <w:ind w:left="0"/>
            </w:pPr>
            <w:r w:rsidRPr="00393331">
              <w:t>5 mA nominal</w:t>
            </w:r>
          </w:p>
        </w:tc>
      </w:tr>
      <w:tr w:rsidR="00393331" w14:paraId="129108CF" w14:textId="77777777" w:rsidTr="00393331">
        <w:trPr>
          <w:trHeight w:val="268"/>
        </w:trPr>
        <w:tc>
          <w:tcPr>
            <w:tcW w:w="4261" w:type="dxa"/>
            <w:shd w:val="clear" w:color="auto" w:fill="auto"/>
          </w:tcPr>
          <w:p w14:paraId="4701BDE7" w14:textId="64D6FC49" w:rsidR="00393331" w:rsidRPr="003D238A" w:rsidRDefault="00393331" w:rsidP="00C932B2">
            <w:pPr>
              <w:pStyle w:val="TableParagraph"/>
              <w:spacing w:line="248" w:lineRule="exact"/>
            </w:pPr>
            <w:r w:rsidRPr="003D238A">
              <w:t>MAXIMUM OUTPUT (VOLTAGE)</w:t>
            </w:r>
          </w:p>
        </w:tc>
        <w:tc>
          <w:tcPr>
            <w:tcW w:w="6529" w:type="dxa"/>
            <w:shd w:val="clear" w:color="auto" w:fill="auto"/>
          </w:tcPr>
          <w:p w14:paraId="28DF1E10" w14:textId="20E0C543" w:rsidR="00393331" w:rsidRDefault="00393331" w:rsidP="00C932B2">
            <w:pPr>
              <w:pStyle w:val="TableParagraph"/>
              <w:ind w:left="0"/>
            </w:pPr>
            <w:r w:rsidRPr="00393331">
              <w:t>Limited to &lt;5.5 Vdc for 0-5 Vdc, &lt;10.5 for 0-10 Vdc</w:t>
            </w:r>
          </w:p>
        </w:tc>
      </w:tr>
      <w:tr w:rsidR="00393331" w14:paraId="4219D5C8" w14:textId="77777777" w:rsidTr="00393331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7F4DD1CB" w14:textId="19D57BFA" w:rsidR="00393331" w:rsidRPr="003D238A" w:rsidRDefault="00393331" w:rsidP="00C932B2">
            <w:pPr>
              <w:pStyle w:val="TableParagraph"/>
              <w:spacing w:line="248" w:lineRule="exact"/>
            </w:pPr>
            <w:r w:rsidRPr="003D238A">
              <w:t>INPUT VOLTAGE EFFECT</w:t>
            </w:r>
          </w:p>
        </w:tc>
        <w:tc>
          <w:tcPr>
            <w:tcW w:w="6529" w:type="dxa"/>
            <w:shd w:val="clear" w:color="auto" w:fill="E7E6E6" w:themeFill="background2"/>
          </w:tcPr>
          <w:p w14:paraId="677657F9" w14:textId="3E0A20B0" w:rsidR="00393331" w:rsidRDefault="00393331" w:rsidP="00C932B2">
            <w:pPr>
              <w:pStyle w:val="TableParagraph"/>
              <w:ind w:left="0"/>
            </w:pPr>
            <w:r w:rsidRPr="00393331">
              <w:t>Negligible over specified operating range</w:t>
            </w:r>
          </w:p>
        </w:tc>
      </w:tr>
      <w:tr w:rsidR="00393331" w14:paraId="07EB55AD" w14:textId="77777777" w:rsidTr="00393331">
        <w:trPr>
          <w:trHeight w:val="268"/>
        </w:trPr>
        <w:tc>
          <w:tcPr>
            <w:tcW w:w="4261" w:type="dxa"/>
            <w:shd w:val="clear" w:color="auto" w:fill="auto"/>
          </w:tcPr>
          <w:p w14:paraId="460A62C5" w14:textId="6851F24A" w:rsidR="00393331" w:rsidRPr="003D238A" w:rsidRDefault="00393331" w:rsidP="00C932B2">
            <w:pPr>
              <w:pStyle w:val="TableParagraph"/>
              <w:spacing w:line="248" w:lineRule="exact"/>
            </w:pPr>
            <w:r w:rsidRPr="003D238A">
              <w:t>RFI REJECTION</w:t>
            </w:r>
          </w:p>
        </w:tc>
        <w:tc>
          <w:tcPr>
            <w:tcW w:w="6529" w:type="dxa"/>
            <w:shd w:val="clear" w:color="auto" w:fill="auto"/>
          </w:tcPr>
          <w:p w14:paraId="177BEACC" w14:textId="23859537" w:rsidR="00393331" w:rsidRDefault="00393331" w:rsidP="00C932B2">
            <w:pPr>
              <w:pStyle w:val="TableParagraph"/>
              <w:ind w:left="0"/>
            </w:pPr>
            <w:r w:rsidRPr="00393331">
              <w:t>Good RFI rejection of normal frequencies</w:t>
            </w:r>
          </w:p>
        </w:tc>
      </w:tr>
      <w:tr w:rsidR="00393331" w14:paraId="63CC8548" w14:textId="77777777" w:rsidTr="00393331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425FB7A6" w14:textId="60F7AEF9" w:rsidR="00393331" w:rsidRPr="003D238A" w:rsidRDefault="00393331" w:rsidP="00C932B2">
            <w:pPr>
              <w:pStyle w:val="TableParagraph"/>
              <w:spacing w:line="248" w:lineRule="exact"/>
            </w:pPr>
            <w:r w:rsidRPr="003D238A">
              <w:t>PROTECTION CIRCUITRY</w:t>
            </w:r>
          </w:p>
        </w:tc>
        <w:tc>
          <w:tcPr>
            <w:tcW w:w="6529" w:type="dxa"/>
            <w:shd w:val="clear" w:color="auto" w:fill="E7E6E6" w:themeFill="background2"/>
          </w:tcPr>
          <w:p w14:paraId="6D154387" w14:textId="39DE8052" w:rsidR="00393331" w:rsidRDefault="00393331" w:rsidP="00C932B2">
            <w:pPr>
              <w:pStyle w:val="TableParagraph"/>
              <w:ind w:left="0"/>
            </w:pPr>
            <w:r w:rsidRPr="00393331">
              <w:t>Reverse voltage protected and output limited</w:t>
            </w:r>
          </w:p>
        </w:tc>
      </w:tr>
      <w:tr w:rsidR="00C932B2" w14:paraId="4A3A3296" w14:textId="77777777" w:rsidTr="00C932B2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0DAE8D1D" w14:textId="77777777" w:rsidR="00C932B2" w:rsidRPr="003D238A" w:rsidRDefault="00C932B2" w:rsidP="00C932B2">
            <w:pPr>
              <w:pStyle w:val="TableParagraph"/>
              <w:spacing w:line="248" w:lineRule="exact"/>
            </w:pPr>
            <w:r w:rsidRPr="003D238A">
              <w:t>WIRING CONNECTION</w:t>
            </w:r>
          </w:p>
        </w:tc>
        <w:tc>
          <w:tcPr>
            <w:tcW w:w="6529" w:type="dxa"/>
            <w:shd w:val="clear" w:color="auto" w:fill="FFFFFF" w:themeFill="background1"/>
          </w:tcPr>
          <w:p w14:paraId="7C685963" w14:textId="702F948C" w:rsidR="00C932B2" w:rsidRPr="00EE62AF" w:rsidRDefault="00C932B2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Screw terminal block (14 to 22 AWG)</w:t>
            </w:r>
            <w:r w:rsidR="00701048">
              <w:t xml:space="preserve"> &amp; Pig Tail</w:t>
            </w:r>
          </w:p>
        </w:tc>
      </w:tr>
      <w:tr w:rsidR="00C932B2" w14:paraId="3ADBC3BD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5B375A4" w14:textId="77777777" w:rsidR="00C932B2" w:rsidRPr="003D238A" w:rsidRDefault="00C932B2" w:rsidP="00C932B2">
            <w:pPr>
              <w:pStyle w:val="TableParagraph"/>
              <w:spacing w:line="248" w:lineRule="exact"/>
            </w:pPr>
            <w:r w:rsidRPr="003D238A">
              <w:t>ENCLOSURE</w:t>
            </w:r>
          </w:p>
        </w:tc>
        <w:tc>
          <w:tcPr>
            <w:tcW w:w="6529" w:type="dxa"/>
            <w:shd w:val="clear" w:color="auto" w:fill="E7E6E6" w:themeFill="background2"/>
          </w:tcPr>
          <w:p w14:paraId="768A834B" w14:textId="5C708815" w:rsidR="00C932B2" w:rsidRPr="00EE62AF" w:rsidRDefault="00701048" w:rsidP="00C932B2">
            <w:pPr>
              <w:pStyle w:val="TableParagraph"/>
              <w:ind w:left="0"/>
              <w:rPr>
                <w:rFonts w:ascii="Times New Roman"/>
              </w:rPr>
            </w:pPr>
            <w:r w:rsidRPr="00701048">
              <w:rPr>
                <w:rFonts w:ascii="Times New Roman"/>
              </w:rPr>
              <w:t>White ABS, IP20 (NEMA 1)</w:t>
            </w:r>
          </w:p>
        </w:tc>
      </w:tr>
      <w:tr w:rsidR="00C932B2" w14:paraId="59C15CA1" w14:textId="77777777" w:rsidTr="00C932B2">
        <w:trPr>
          <w:trHeight w:val="126"/>
        </w:trPr>
        <w:tc>
          <w:tcPr>
            <w:tcW w:w="4261" w:type="dxa"/>
            <w:shd w:val="clear" w:color="auto" w:fill="FFFFFF" w:themeFill="background1"/>
          </w:tcPr>
          <w:p w14:paraId="1BF10E4B" w14:textId="77777777" w:rsidR="00C932B2" w:rsidRPr="003D238A" w:rsidRDefault="00C932B2" w:rsidP="00C932B2">
            <w:pPr>
              <w:pStyle w:val="TableParagraph"/>
              <w:spacing w:line="248" w:lineRule="exact"/>
            </w:pPr>
            <w:r w:rsidRPr="003D238A">
              <w:t>DIMENSIONS</w:t>
            </w:r>
          </w:p>
        </w:tc>
        <w:tc>
          <w:tcPr>
            <w:tcW w:w="6529" w:type="dxa"/>
            <w:shd w:val="clear" w:color="auto" w:fill="FFFFFF" w:themeFill="background1"/>
          </w:tcPr>
          <w:p w14:paraId="09BE048D" w14:textId="290CC7C3" w:rsidR="00C932B2" w:rsidRPr="00EE62AF" w:rsidRDefault="00701048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114.3mm L x 69.85mm W x 31.8mm D (4.5” x 2.75” x 1.25”)</w:t>
            </w:r>
          </w:p>
        </w:tc>
      </w:tr>
      <w:tr w:rsidR="00837E5F" w14:paraId="4F32ECAE" w14:textId="77777777" w:rsidTr="00904919">
        <w:trPr>
          <w:trHeight w:val="126"/>
        </w:trPr>
        <w:tc>
          <w:tcPr>
            <w:tcW w:w="4261" w:type="dxa"/>
            <w:shd w:val="clear" w:color="auto" w:fill="auto"/>
          </w:tcPr>
          <w:p w14:paraId="17039452" w14:textId="129BEF9E" w:rsidR="00837E5F" w:rsidRPr="003D238A" w:rsidRDefault="00837E5F" w:rsidP="00C932B2">
            <w:pPr>
              <w:pStyle w:val="TableParagraph"/>
              <w:spacing w:line="248" w:lineRule="exact"/>
            </w:pPr>
            <w:r w:rsidRPr="003D238A">
              <w:t>COUNTRY OF ORIGIN</w:t>
            </w:r>
          </w:p>
        </w:tc>
        <w:tc>
          <w:tcPr>
            <w:tcW w:w="6529" w:type="dxa"/>
            <w:shd w:val="clear" w:color="auto" w:fill="auto"/>
          </w:tcPr>
          <w:p w14:paraId="7F5DDEA2" w14:textId="03444EA1" w:rsidR="00837E5F" w:rsidRDefault="00837E5F" w:rsidP="00C932B2">
            <w:pPr>
              <w:pStyle w:val="TableParagraph"/>
              <w:ind w:left="0"/>
            </w:pPr>
            <w:r>
              <w:t>Canada</w:t>
            </w:r>
          </w:p>
        </w:tc>
      </w:tr>
      <w:tr w:rsidR="00837E5F" w14:paraId="47533AD0" w14:textId="77777777" w:rsidTr="00837E5F">
        <w:trPr>
          <w:trHeight w:val="120"/>
        </w:trPr>
        <w:tc>
          <w:tcPr>
            <w:tcW w:w="4261" w:type="dxa"/>
            <w:shd w:val="clear" w:color="auto" w:fill="auto"/>
          </w:tcPr>
          <w:p w14:paraId="466075FD" w14:textId="3DF8D782" w:rsidR="00837E5F" w:rsidRPr="00EE62AF" w:rsidRDefault="00837E5F" w:rsidP="00C932B2">
            <w:pPr>
              <w:pStyle w:val="TableParagraph"/>
              <w:spacing w:line="248" w:lineRule="exact"/>
            </w:pPr>
          </w:p>
        </w:tc>
        <w:tc>
          <w:tcPr>
            <w:tcW w:w="6529" w:type="dxa"/>
            <w:shd w:val="clear" w:color="auto" w:fill="auto"/>
          </w:tcPr>
          <w:p w14:paraId="7D9B3BD4" w14:textId="142A8339" w:rsidR="00837E5F" w:rsidRPr="00EE62AF" w:rsidRDefault="00837E5F" w:rsidP="00C932B2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151651A9" w14:textId="54891B1E" w:rsidR="000C6A6F" w:rsidRDefault="000C6A6F" w:rsidP="000C6F9A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</w:p>
    <w:p w14:paraId="2AE22F9B" w14:textId="6E891BE0" w:rsidR="007409EF" w:rsidRDefault="007409EF" w:rsidP="000C6F9A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1CFF52B8" w14:textId="0A152E72" w:rsidR="00837E5F" w:rsidRDefault="00837E5F" w:rsidP="000C6F9A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69A37778" w14:textId="3F2B2F4E" w:rsidR="00837E5F" w:rsidRDefault="00837E5F" w:rsidP="000C6F9A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76C28EB6" w14:textId="20E9D1FB" w:rsidR="00837E5F" w:rsidRDefault="00837E5F" w:rsidP="000C6F9A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45295962" w14:textId="5E56DE37" w:rsidR="00837E5F" w:rsidRDefault="00837E5F" w:rsidP="000C6F9A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4597C71C" w14:textId="6ABE62EC" w:rsidR="00837E5F" w:rsidRDefault="00837E5F" w:rsidP="000C6F9A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24E5EB33" w14:textId="77777777" w:rsidR="00837E5F" w:rsidRPr="000C6F9A" w:rsidRDefault="00837E5F" w:rsidP="000C6F9A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608898D3" w14:textId="77777777" w:rsidR="00701048" w:rsidRDefault="00701048" w:rsidP="00D00025">
      <w:pPr>
        <w:tabs>
          <w:tab w:val="left" w:pos="6396"/>
        </w:tabs>
        <w:rPr>
          <w:rFonts w:asciiTheme="minorHAnsi" w:hAnsiTheme="minorHAnsi"/>
        </w:rPr>
      </w:pP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701048" w14:paraId="63D9CF5A" w14:textId="77777777" w:rsidTr="00B56805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007565"/>
          </w:tcPr>
          <w:p w14:paraId="193600F1" w14:textId="77777777" w:rsidR="00701048" w:rsidRDefault="00701048" w:rsidP="00C141CB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007565"/>
          </w:tcPr>
          <w:p w14:paraId="47CECEA1" w14:textId="77777777" w:rsidR="00701048" w:rsidRDefault="00701048" w:rsidP="00C141CB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701048" w14:paraId="6E8BDA9A" w14:textId="77777777" w:rsidTr="000C0CCC">
        <w:trPr>
          <w:trHeight w:val="297"/>
        </w:trPr>
        <w:tc>
          <w:tcPr>
            <w:tcW w:w="4261" w:type="dxa"/>
            <w:tcBorders>
              <w:right w:val="single" w:sz="4" w:space="0" w:color="A5A5A5"/>
            </w:tcBorders>
          </w:tcPr>
          <w:p w14:paraId="35F499DF" w14:textId="45F06807" w:rsidR="00701048" w:rsidRPr="00701048" w:rsidRDefault="00FE1E74" w:rsidP="00FE1E74">
            <w:pPr>
              <w:pStyle w:val="TableParagraph"/>
              <w:spacing w:line="248" w:lineRule="exact"/>
              <w:rPr>
                <w:rFonts w:asciiTheme="minorHAnsi" w:hAnsiTheme="minorHAnsi"/>
              </w:rPr>
            </w:pPr>
            <w:r>
              <w:t>TRANSMITTER OUTPUT SIGNAL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7DB3F88E" w14:textId="77777777" w:rsidR="00FE1E74" w:rsidRDefault="00FE1E74" w:rsidP="00FE1E7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E1E7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Current 4-20 </w:t>
            </w:r>
            <w: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mA</w:t>
            </w:r>
          </w:p>
          <w:p w14:paraId="2778C5E3" w14:textId="77777777" w:rsidR="00FE1E74" w:rsidRDefault="00FE1E74" w:rsidP="00FE1E7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E1E7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Voltage 0-5 Vdc</w:t>
            </w:r>
          </w:p>
          <w:p w14:paraId="03BFC241" w14:textId="5F4C54C7" w:rsidR="00701048" w:rsidRPr="00701048" w:rsidRDefault="00FE1E74" w:rsidP="00FE1E74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FE1E74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Voltage 0-10 Vdc</w:t>
            </w:r>
          </w:p>
        </w:tc>
      </w:tr>
      <w:tr w:rsidR="00701048" w14:paraId="50F89E2E" w14:textId="77777777" w:rsidTr="00C141CB">
        <w:trPr>
          <w:trHeight w:val="268"/>
        </w:trPr>
        <w:tc>
          <w:tcPr>
            <w:tcW w:w="4261" w:type="dxa"/>
            <w:shd w:val="clear" w:color="auto" w:fill="E7E6E6"/>
          </w:tcPr>
          <w:p w14:paraId="064E3F7C" w14:textId="7C8C3ED4" w:rsidR="00701048" w:rsidRPr="00701048" w:rsidRDefault="00FE1E74" w:rsidP="00FE1E74">
            <w:pPr>
              <w:pStyle w:val="TableParagraph"/>
              <w:spacing w:line="248" w:lineRule="exact"/>
              <w:rPr>
                <w:rFonts w:asciiTheme="minorHAnsi" w:hAnsiTheme="minorHAnsi"/>
              </w:rPr>
            </w:pPr>
            <w:r>
              <w:t>TRANSMITTER RANGES</w:t>
            </w:r>
          </w:p>
        </w:tc>
        <w:tc>
          <w:tcPr>
            <w:tcW w:w="6529" w:type="dxa"/>
            <w:shd w:val="clear" w:color="auto" w:fill="E7E6E6"/>
          </w:tcPr>
          <w:p w14:paraId="49C92106" w14:textId="77777777" w:rsidR="00FE1E74" w:rsidRDefault="00FE1E74" w:rsidP="00C141CB">
            <w:pPr>
              <w:pStyle w:val="TableParagraph"/>
              <w:ind w:left="0"/>
            </w:pPr>
            <w:r>
              <w:t>0 to 35°C (32 to 95°F)</w:t>
            </w:r>
          </w:p>
          <w:p w14:paraId="2582C632" w14:textId="77777777" w:rsidR="00FE1E74" w:rsidRDefault="00FE1E74" w:rsidP="00C141CB">
            <w:pPr>
              <w:pStyle w:val="TableParagraph"/>
              <w:ind w:left="0"/>
            </w:pPr>
            <w:r>
              <w:t xml:space="preserve">0 to 50°C (32 to 122°F) </w:t>
            </w:r>
          </w:p>
          <w:p w14:paraId="02E61D24" w14:textId="05EB0DF3" w:rsidR="00701048" w:rsidRPr="00701048" w:rsidRDefault="00FE1E74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Custom range, please contact Greystone</w:t>
            </w:r>
          </w:p>
        </w:tc>
      </w:tr>
    </w:tbl>
    <w:p w14:paraId="4FB977CE" w14:textId="55C166D1" w:rsidR="00701048" w:rsidRPr="00701048" w:rsidRDefault="00CB515D" w:rsidP="00701048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="Calibri" w:eastAsia="Calibri" w:hAnsi="Calibri" w:cs="Calibri"/>
          <w:color w:val="017464"/>
        </w:rPr>
        <w:t>TRANSMITTER OUTPUT SIGNAL</w:t>
      </w:r>
    </w:p>
    <w:sectPr w:rsidR="00701048" w:rsidRPr="00701048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9BA58" w14:textId="77777777" w:rsidR="00C8444A" w:rsidRDefault="00C8444A" w:rsidP="00546523">
      <w:r>
        <w:separator/>
      </w:r>
    </w:p>
  </w:endnote>
  <w:endnote w:type="continuationSeparator" w:id="0">
    <w:p w14:paraId="7A456738" w14:textId="77777777" w:rsidR="00C8444A" w:rsidRDefault="00C8444A" w:rsidP="00546523">
      <w:r>
        <w:continuationSeparator/>
      </w:r>
    </w:p>
  </w:endnote>
  <w:endnote w:type="continuationNotice" w:id="1">
    <w:p w14:paraId="32933EDA" w14:textId="77777777" w:rsidR="00C8444A" w:rsidRDefault="00C844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63BA868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06380C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7F2B0B">
                            <w:rPr>
                              <w:color w:val="FFFFFF" w:themeColor="background1"/>
                              <w:sz w:val="16"/>
                            </w:rPr>
                            <w:t>E500A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63BA868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06380C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7F2B0B">
                      <w:rPr>
                        <w:color w:val="FFFFFF" w:themeColor="background1"/>
                        <w:sz w:val="16"/>
                      </w:rPr>
                      <w:t>E500A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08D70" w14:textId="77777777" w:rsidR="00C8444A" w:rsidRDefault="00C8444A" w:rsidP="00546523">
      <w:r>
        <w:separator/>
      </w:r>
    </w:p>
  </w:footnote>
  <w:footnote w:type="continuationSeparator" w:id="0">
    <w:p w14:paraId="6F939A91" w14:textId="77777777" w:rsidR="00C8444A" w:rsidRDefault="00C8444A" w:rsidP="00546523">
      <w:r>
        <w:continuationSeparator/>
      </w:r>
    </w:p>
  </w:footnote>
  <w:footnote w:type="continuationNotice" w:id="1">
    <w:p w14:paraId="135DBAC5" w14:textId="77777777" w:rsidR="00C8444A" w:rsidRDefault="00C844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8"/>
  </w:num>
  <w:num w:numId="4">
    <w:abstractNumId w:val="22"/>
  </w:num>
  <w:num w:numId="5">
    <w:abstractNumId w:val="12"/>
  </w:num>
  <w:num w:numId="6">
    <w:abstractNumId w:val="9"/>
  </w:num>
  <w:num w:numId="7">
    <w:abstractNumId w:val="1"/>
  </w:num>
  <w:num w:numId="8">
    <w:abstractNumId w:val="13"/>
  </w:num>
  <w:num w:numId="9">
    <w:abstractNumId w:val="5"/>
  </w:num>
  <w:num w:numId="10">
    <w:abstractNumId w:val="0"/>
  </w:num>
  <w:num w:numId="11">
    <w:abstractNumId w:val="7"/>
  </w:num>
  <w:num w:numId="12">
    <w:abstractNumId w:val="21"/>
  </w:num>
  <w:num w:numId="13">
    <w:abstractNumId w:val="10"/>
  </w:num>
  <w:num w:numId="14">
    <w:abstractNumId w:val="6"/>
  </w:num>
  <w:num w:numId="15">
    <w:abstractNumId w:val="14"/>
  </w:num>
  <w:num w:numId="16">
    <w:abstractNumId w:val="17"/>
  </w:num>
  <w:num w:numId="17">
    <w:abstractNumId w:val="18"/>
  </w:num>
  <w:num w:numId="18">
    <w:abstractNumId w:val="3"/>
  </w:num>
  <w:num w:numId="19">
    <w:abstractNumId w:val="19"/>
  </w:num>
  <w:num w:numId="20">
    <w:abstractNumId w:val="4"/>
  </w:num>
  <w:num w:numId="21">
    <w:abstractNumId w:val="2"/>
  </w:num>
  <w:num w:numId="22">
    <w:abstractNumId w:val="23"/>
  </w:num>
  <w:num w:numId="23">
    <w:abstractNumId w:val="20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rQUAR7Lqvi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1206D"/>
    <w:rsid w:val="00121237"/>
    <w:rsid w:val="00124355"/>
    <w:rsid w:val="00126AA8"/>
    <w:rsid w:val="00132075"/>
    <w:rsid w:val="001342F0"/>
    <w:rsid w:val="001347A0"/>
    <w:rsid w:val="00141E7C"/>
    <w:rsid w:val="001439B2"/>
    <w:rsid w:val="001530F7"/>
    <w:rsid w:val="00156D8C"/>
    <w:rsid w:val="00163E8B"/>
    <w:rsid w:val="00164961"/>
    <w:rsid w:val="00166051"/>
    <w:rsid w:val="00167C8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DEB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D1916"/>
    <w:rsid w:val="004D41D0"/>
    <w:rsid w:val="004D7E45"/>
    <w:rsid w:val="004E0B41"/>
    <w:rsid w:val="004E305C"/>
    <w:rsid w:val="004E41C6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76CF2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2B0B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4276F"/>
    <w:rsid w:val="00B43435"/>
    <w:rsid w:val="00B444F1"/>
    <w:rsid w:val="00B457DD"/>
    <w:rsid w:val="00B53BB0"/>
    <w:rsid w:val="00B56805"/>
    <w:rsid w:val="00B71873"/>
    <w:rsid w:val="00B83F5A"/>
    <w:rsid w:val="00B84A65"/>
    <w:rsid w:val="00B92DD1"/>
    <w:rsid w:val="00BA71C1"/>
    <w:rsid w:val="00BB11E3"/>
    <w:rsid w:val="00BB6E67"/>
    <w:rsid w:val="00BB767B"/>
    <w:rsid w:val="00BC1BDA"/>
    <w:rsid w:val="00BF10E5"/>
    <w:rsid w:val="00BF44C8"/>
    <w:rsid w:val="00C02C16"/>
    <w:rsid w:val="00C258CB"/>
    <w:rsid w:val="00C34FF9"/>
    <w:rsid w:val="00C51431"/>
    <w:rsid w:val="00C61B48"/>
    <w:rsid w:val="00C63151"/>
    <w:rsid w:val="00C638AD"/>
    <w:rsid w:val="00C83D0F"/>
    <w:rsid w:val="00C8444A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8</cp:revision>
  <cp:lastPrinted>2019-12-14T14:35:00Z</cp:lastPrinted>
  <dcterms:created xsi:type="dcterms:W3CDTF">2020-02-05T19:41:00Z</dcterms:created>
  <dcterms:modified xsi:type="dcterms:W3CDTF">2020-04-29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E500A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